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EB3FA" w14:textId="51518A9F" w:rsidR="00BF7037" w:rsidRDefault="00921421" w:rsidP="00921421">
      <w:pPr>
        <w:rPr>
          <w:rFonts w:asciiTheme="minorHAnsi" w:hAnsiTheme="minorHAnsi"/>
          <w:b/>
          <w:sz w:val="20"/>
          <w:szCs w:val="20"/>
        </w:rPr>
      </w:pPr>
      <w:r>
        <w:rPr>
          <w:rFonts w:asciiTheme="minorHAnsi" w:hAnsiTheme="minorHAnsi"/>
          <w:b/>
          <w:noProof/>
          <w:sz w:val="20"/>
          <w:szCs w:val="20"/>
          <w:lang w:val="en-CA" w:eastAsia="en-CA"/>
        </w:rPr>
        <w:drawing>
          <wp:inline distT="0" distB="0" distL="0" distR="0" wp14:anchorId="7B1C8E34" wp14:editId="47346290">
            <wp:extent cx="979715" cy="3094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7068" cy="318127"/>
                    </a:xfrm>
                    <a:prstGeom prst="rect">
                      <a:avLst/>
                    </a:prstGeom>
                    <a:noFill/>
                  </pic:spPr>
                </pic:pic>
              </a:graphicData>
            </a:graphic>
          </wp:inline>
        </w:drawing>
      </w:r>
      <w:r>
        <w:rPr>
          <w:rFonts w:asciiTheme="minorHAnsi" w:hAnsiTheme="minorHAnsi"/>
          <w:b/>
          <w:sz w:val="20"/>
          <w:szCs w:val="20"/>
        </w:rPr>
        <w:t xml:space="preserve">   </w:t>
      </w:r>
      <w:r>
        <w:rPr>
          <w:rFonts w:asciiTheme="minorHAnsi" w:hAnsiTheme="minorHAnsi"/>
          <w:b/>
          <w:noProof/>
          <w:sz w:val="20"/>
          <w:szCs w:val="20"/>
          <w:lang w:val="en-CA" w:eastAsia="en-CA"/>
        </w:rPr>
        <w:drawing>
          <wp:inline distT="0" distB="0" distL="0" distR="0" wp14:anchorId="53561734" wp14:editId="5E0C1C33">
            <wp:extent cx="1039586" cy="18043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705" cy="197115"/>
                    </a:xfrm>
                    <a:prstGeom prst="rect">
                      <a:avLst/>
                    </a:prstGeom>
                    <a:noFill/>
                  </pic:spPr>
                </pic:pic>
              </a:graphicData>
            </a:graphic>
          </wp:inline>
        </w:drawing>
      </w:r>
      <w:r>
        <w:rPr>
          <w:rFonts w:asciiTheme="minorHAnsi" w:hAnsiTheme="minorHAnsi"/>
          <w:b/>
          <w:sz w:val="20"/>
          <w:szCs w:val="20"/>
        </w:rPr>
        <w:t xml:space="preserve">   </w:t>
      </w:r>
      <w:r>
        <w:rPr>
          <w:rFonts w:asciiTheme="minorHAnsi" w:hAnsiTheme="minorHAnsi"/>
          <w:b/>
          <w:noProof/>
          <w:sz w:val="20"/>
          <w:szCs w:val="20"/>
          <w:lang w:val="en-CA" w:eastAsia="en-CA"/>
        </w:rPr>
        <w:drawing>
          <wp:inline distT="0" distB="0" distL="0" distR="0" wp14:anchorId="735561B7" wp14:editId="08E69F55">
            <wp:extent cx="1257300" cy="228003"/>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5404" cy="238540"/>
                    </a:xfrm>
                    <a:prstGeom prst="rect">
                      <a:avLst/>
                    </a:prstGeom>
                    <a:noFill/>
                  </pic:spPr>
                </pic:pic>
              </a:graphicData>
            </a:graphic>
          </wp:inline>
        </w:drawing>
      </w:r>
      <w:r>
        <w:rPr>
          <w:rFonts w:asciiTheme="minorHAnsi" w:hAnsiTheme="minorHAnsi"/>
          <w:b/>
          <w:sz w:val="20"/>
          <w:szCs w:val="20"/>
        </w:rPr>
        <w:t xml:space="preserve">  </w:t>
      </w:r>
      <w:r>
        <w:rPr>
          <w:rFonts w:asciiTheme="minorHAnsi" w:hAnsiTheme="minorHAnsi"/>
          <w:b/>
          <w:noProof/>
          <w:sz w:val="20"/>
          <w:szCs w:val="20"/>
          <w:lang w:val="en-CA" w:eastAsia="en-CA"/>
        </w:rPr>
        <w:drawing>
          <wp:inline distT="0" distB="0" distL="0" distR="0" wp14:anchorId="5EF4B27B" wp14:editId="52D6D712">
            <wp:extent cx="892629" cy="192344"/>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1135" cy="202796"/>
                    </a:xfrm>
                    <a:prstGeom prst="rect">
                      <a:avLst/>
                    </a:prstGeom>
                    <a:noFill/>
                  </pic:spPr>
                </pic:pic>
              </a:graphicData>
            </a:graphic>
          </wp:inline>
        </w:drawing>
      </w:r>
      <w:r w:rsidR="00811559" w:rsidRPr="00811559">
        <w:rPr>
          <w:noProof/>
        </w:rPr>
        <w:t xml:space="preserve"> </w:t>
      </w:r>
      <w:r w:rsidR="00811559">
        <w:rPr>
          <w:noProof/>
        </w:rPr>
        <w:t xml:space="preserve">  </w:t>
      </w:r>
      <w:r w:rsidR="00811559">
        <w:rPr>
          <w:noProof/>
        </w:rPr>
        <w:drawing>
          <wp:inline distT="0" distB="0" distL="0" distR="0" wp14:anchorId="63583FCA" wp14:editId="4095FBE4">
            <wp:extent cx="1023257" cy="255815"/>
            <wp:effectExtent l="0" t="0" r="5715" b="0"/>
            <wp:docPr id="2" name="Picture 2"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rotWithShape="1">
                    <a:blip r:embed="rId11">
                      <a:extLst>
                        <a:ext uri="{28A0092B-C50C-407E-A947-70E740481C1C}">
                          <a14:useLocalDpi xmlns:a14="http://schemas.microsoft.com/office/drawing/2010/main"/>
                        </a:ext>
                      </a:extLst>
                    </a:blip>
                    <a:srcRect/>
                    <a:stretch/>
                  </pic:blipFill>
                  <pic:spPr bwMode="auto">
                    <a:xfrm>
                      <a:off x="0" y="0"/>
                      <a:ext cx="1039780" cy="259946"/>
                    </a:xfrm>
                    <a:prstGeom prst="rect">
                      <a:avLst/>
                    </a:prstGeom>
                    <a:ln>
                      <a:noFill/>
                    </a:ln>
                    <a:extLst>
                      <a:ext uri="{53640926-AAD7-44D8-BBD7-CCE9431645EC}">
                        <a14:shadowObscured xmlns:a14="http://schemas.microsoft.com/office/drawing/2010/main"/>
                      </a:ext>
                    </a:extLst>
                  </pic:spPr>
                </pic:pic>
              </a:graphicData>
            </a:graphic>
          </wp:inline>
        </w:drawing>
      </w:r>
    </w:p>
    <w:p w14:paraId="39469979" w14:textId="77777777" w:rsidR="00921421" w:rsidRDefault="00921421" w:rsidP="00435D50">
      <w:pPr>
        <w:jc w:val="center"/>
        <w:rPr>
          <w:rFonts w:asciiTheme="minorHAnsi" w:hAnsiTheme="minorHAnsi"/>
          <w:b/>
          <w:sz w:val="20"/>
          <w:szCs w:val="20"/>
        </w:rPr>
      </w:pPr>
    </w:p>
    <w:p w14:paraId="7628AB3E" w14:textId="77777777" w:rsidR="00921421" w:rsidRPr="00921421" w:rsidRDefault="00921421" w:rsidP="00921421">
      <w:pPr>
        <w:widowControl w:val="0"/>
        <w:jc w:val="center"/>
        <w:rPr>
          <w:rFonts w:ascii="Arial" w:eastAsia="Calibri" w:hAnsi="Arial" w:cs="Arial"/>
          <w:b/>
        </w:rPr>
      </w:pPr>
      <w:r w:rsidRPr="00921421">
        <w:rPr>
          <w:rFonts w:ascii="Arial" w:eastAsia="Calibri" w:hAnsi="Arial" w:cs="Arial"/>
          <w:b/>
        </w:rPr>
        <w:t>Mental Health, Climate Change Events and COVID-19</w:t>
      </w:r>
    </w:p>
    <w:p w14:paraId="475366A9" w14:textId="00273B5A" w:rsidR="00435D50" w:rsidRPr="002F66D7" w:rsidRDefault="00F637A0" w:rsidP="00435D50">
      <w:pPr>
        <w:jc w:val="center"/>
        <w:rPr>
          <w:rFonts w:ascii="Arial" w:hAnsi="Arial" w:cs="Arial"/>
          <w:b/>
        </w:rPr>
      </w:pPr>
      <w:r w:rsidRPr="002F66D7">
        <w:rPr>
          <w:rFonts w:ascii="Arial" w:hAnsi="Arial" w:cs="Arial"/>
          <w:b/>
        </w:rPr>
        <w:t>Invitation to Part</w:t>
      </w:r>
      <w:r w:rsidR="0014275C">
        <w:rPr>
          <w:rFonts w:ascii="Arial" w:hAnsi="Arial" w:cs="Arial"/>
          <w:b/>
        </w:rPr>
        <w:t xml:space="preserve">icipate in </w:t>
      </w:r>
      <w:r w:rsidR="00987058">
        <w:rPr>
          <w:rFonts w:ascii="Arial" w:hAnsi="Arial" w:cs="Arial"/>
          <w:b/>
        </w:rPr>
        <w:t xml:space="preserve">Arts-based </w:t>
      </w:r>
      <w:r w:rsidR="0014275C">
        <w:rPr>
          <w:rFonts w:ascii="Arial" w:hAnsi="Arial" w:cs="Arial"/>
          <w:b/>
        </w:rPr>
        <w:t xml:space="preserve">Community Survey </w:t>
      </w:r>
      <w:r w:rsidR="00435D50" w:rsidRPr="002F66D7">
        <w:rPr>
          <w:rFonts w:ascii="Arial" w:hAnsi="Arial" w:cs="Arial"/>
          <w:b/>
        </w:rPr>
        <w:t>(Email</w:t>
      </w:r>
      <w:r w:rsidR="0083430F" w:rsidRPr="002F66D7">
        <w:rPr>
          <w:rFonts w:ascii="Arial" w:hAnsi="Arial" w:cs="Arial"/>
          <w:b/>
        </w:rPr>
        <w:t xml:space="preserve"> Invitation</w:t>
      </w:r>
      <w:r w:rsidR="00435D50" w:rsidRPr="002F66D7">
        <w:rPr>
          <w:rFonts w:ascii="Arial" w:hAnsi="Arial" w:cs="Arial"/>
          <w:b/>
        </w:rPr>
        <w:t>)</w:t>
      </w:r>
    </w:p>
    <w:p w14:paraId="1C9E5791" w14:textId="589BE848" w:rsidR="008D0EA5" w:rsidRPr="002C0044" w:rsidRDefault="008D0EA5" w:rsidP="00F20405">
      <w:pPr>
        <w:rPr>
          <w:rFonts w:ascii="Arial" w:hAnsi="Arial" w:cs="Arial"/>
          <w:sz w:val="16"/>
          <w:szCs w:val="16"/>
        </w:rPr>
      </w:pPr>
    </w:p>
    <w:p w14:paraId="437B8CCD" w14:textId="3FBFEEE3" w:rsidR="00921421" w:rsidRDefault="009072C1" w:rsidP="005420D2">
      <w:pPr>
        <w:widowControl w:val="0"/>
        <w:contextualSpacing/>
        <w:rPr>
          <w:rFonts w:ascii="Arial" w:eastAsia="Times" w:hAnsi="Arial" w:cs="Arial"/>
          <w:sz w:val="22"/>
          <w:szCs w:val="22"/>
        </w:rPr>
      </w:pPr>
      <w:r>
        <w:rPr>
          <w:rFonts w:ascii="Arial" w:hAnsi="Arial" w:cs="Arial"/>
          <w:sz w:val="22"/>
          <w:szCs w:val="22"/>
        </w:rPr>
        <w:t>W</w:t>
      </w:r>
      <w:r w:rsidRPr="001E3A73">
        <w:rPr>
          <w:rFonts w:ascii="Arial" w:hAnsi="Arial" w:cs="Arial"/>
          <w:sz w:val="22"/>
          <w:szCs w:val="22"/>
        </w:rPr>
        <w:t xml:space="preserve">e would like to invite you to </w:t>
      </w:r>
      <w:r>
        <w:rPr>
          <w:rFonts w:ascii="Arial" w:hAnsi="Arial" w:cs="Arial"/>
          <w:sz w:val="22"/>
          <w:szCs w:val="22"/>
        </w:rPr>
        <w:t xml:space="preserve">take part in a community survey about </w:t>
      </w:r>
      <w:r w:rsidR="00921421" w:rsidRPr="00921421">
        <w:rPr>
          <w:rFonts w:ascii="Arial" w:eastAsia="Times" w:hAnsi="Arial" w:cs="Arial"/>
          <w:sz w:val="22"/>
          <w:szCs w:val="22"/>
        </w:rPr>
        <w:t>the impacts of climate change events such as wildfires, flooding, and smoke and COVID-19 on the mental health of people living in a rural community in BC. We will also work with the community to create actions to deal with the impacts of climate change events and COVID-19 on mental health.</w:t>
      </w:r>
      <w:r w:rsidR="004133E0">
        <w:rPr>
          <w:rFonts w:ascii="Arial" w:eastAsia="Times" w:hAnsi="Arial" w:cs="Arial"/>
          <w:sz w:val="22"/>
          <w:szCs w:val="22"/>
        </w:rPr>
        <w:t xml:space="preserve"> The study will take part </w:t>
      </w:r>
      <w:r w:rsidR="00811559">
        <w:rPr>
          <w:rFonts w:ascii="Arial" w:eastAsia="Times" w:hAnsi="Arial" w:cs="Arial"/>
          <w:sz w:val="22"/>
          <w:szCs w:val="22"/>
        </w:rPr>
        <w:t xml:space="preserve">primarily </w:t>
      </w:r>
      <w:r w:rsidR="004133E0">
        <w:rPr>
          <w:rFonts w:ascii="Arial" w:eastAsia="Times" w:hAnsi="Arial" w:cs="Arial"/>
          <w:sz w:val="22"/>
          <w:szCs w:val="22"/>
        </w:rPr>
        <w:t xml:space="preserve">in 3 BC rural communities – Keremeos, Ashcroft, and Burns Lake. </w:t>
      </w:r>
      <w:r w:rsidR="00811559" w:rsidRPr="00811559">
        <w:rPr>
          <w:rFonts w:ascii="Arial" w:eastAsia="Times" w:hAnsi="Arial" w:cs="Arial"/>
          <w:sz w:val="22"/>
          <w:szCs w:val="22"/>
        </w:rPr>
        <w:t xml:space="preserve">However, </w:t>
      </w:r>
      <w:r w:rsidR="00811559">
        <w:rPr>
          <w:rFonts w:ascii="Arial" w:eastAsia="Times" w:hAnsi="Arial" w:cs="Arial"/>
          <w:sz w:val="22"/>
          <w:szCs w:val="22"/>
        </w:rPr>
        <w:t>anyone from a rural community in BC can participate</w:t>
      </w:r>
      <w:r w:rsidR="00811559" w:rsidRPr="00811559">
        <w:rPr>
          <w:rFonts w:ascii="Arial" w:eastAsia="Times" w:hAnsi="Arial" w:cs="Arial"/>
          <w:sz w:val="22"/>
          <w:szCs w:val="22"/>
        </w:rPr>
        <w:t>.</w:t>
      </w:r>
    </w:p>
    <w:p w14:paraId="3C6C2FED" w14:textId="64A5C0B3" w:rsidR="008C3D0F" w:rsidRPr="002C0044" w:rsidRDefault="008C3D0F" w:rsidP="005420D2">
      <w:pPr>
        <w:rPr>
          <w:rFonts w:ascii="Arial" w:hAnsi="Arial" w:cs="Arial"/>
          <w:sz w:val="16"/>
          <w:szCs w:val="16"/>
        </w:rPr>
      </w:pPr>
    </w:p>
    <w:p w14:paraId="1D775FA1" w14:textId="04B0DE69" w:rsidR="008C3D0F" w:rsidRDefault="008C3D0F" w:rsidP="005420D2">
      <w:pPr>
        <w:rPr>
          <w:rFonts w:ascii="Arial" w:hAnsi="Arial" w:cs="Arial"/>
          <w:iCs/>
          <w:sz w:val="22"/>
          <w:szCs w:val="22"/>
          <w:lang w:val="en-CA"/>
        </w:rPr>
      </w:pPr>
      <w:r>
        <w:rPr>
          <w:rFonts w:ascii="Arial" w:hAnsi="Arial" w:cs="Arial"/>
          <w:iCs/>
          <w:sz w:val="22"/>
          <w:szCs w:val="22"/>
          <w:lang w:val="en-CA"/>
        </w:rPr>
        <w:t xml:space="preserve">You can participate if you: </w:t>
      </w:r>
    </w:p>
    <w:p w14:paraId="11EA2514" w14:textId="77777777" w:rsidR="004133E0" w:rsidRDefault="004133E0" w:rsidP="005420D2">
      <w:pPr>
        <w:pStyle w:val="ListParagraph"/>
        <w:numPr>
          <w:ilvl w:val="0"/>
          <w:numId w:val="3"/>
        </w:numPr>
        <w:rPr>
          <w:rFonts w:ascii="Arial" w:hAnsi="Arial" w:cs="Arial"/>
          <w:iCs/>
        </w:rPr>
      </w:pPr>
      <w:r>
        <w:rPr>
          <w:rFonts w:ascii="Arial" w:hAnsi="Arial" w:cs="Arial"/>
          <w:iCs/>
        </w:rPr>
        <w:t>A</w:t>
      </w:r>
      <w:r w:rsidRPr="004133E0">
        <w:rPr>
          <w:rFonts w:ascii="Arial" w:hAnsi="Arial" w:cs="Arial"/>
          <w:iCs/>
        </w:rPr>
        <w:t>re 1</w:t>
      </w:r>
      <w:r>
        <w:rPr>
          <w:rFonts w:ascii="Arial" w:hAnsi="Arial" w:cs="Arial"/>
          <w:iCs/>
        </w:rPr>
        <w:t xml:space="preserve">5 years of age and over </w:t>
      </w:r>
    </w:p>
    <w:p w14:paraId="6EC514FD" w14:textId="77777777" w:rsidR="004133E0" w:rsidRDefault="004133E0" w:rsidP="005420D2">
      <w:pPr>
        <w:pStyle w:val="ListParagraph"/>
        <w:numPr>
          <w:ilvl w:val="0"/>
          <w:numId w:val="3"/>
        </w:numPr>
        <w:rPr>
          <w:rFonts w:ascii="Arial" w:hAnsi="Arial" w:cs="Arial"/>
          <w:iCs/>
        </w:rPr>
      </w:pPr>
      <w:r>
        <w:rPr>
          <w:rFonts w:ascii="Arial" w:hAnsi="Arial" w:cs="Arial"/>
          <w:iCs/>
        </w:rPr>
        <w:t>L</w:t>
      </w:r>
      <w:r w:rsidRPr="004133E0">
        <w:rPr>
          <w:rFonts w:ascii="Arial" w:hAnsi="Arial" w:cs="Arial"/>
          <w:iCs/>
        </w:rPr>
        <w:t>ive, work or go to scho</w:t>
      </w:r>
      <w:r>
        <w:rPr>
          <w:rFonts w:ascii="Arial" w:hAnsi="Arial" w:cs="Arial"/>
          <w:iCs/>
        </w:rPr>
        <w:t>ol in your community or the surrounding area</w:t>
      </w:r>
    </w:p>
    <w:p w14:paraId="53E7E380" w14:textId="059B1B47" w:rsidR="004133E0" w:rsidRPr="004133E0" w:rsidRDefault="004133E0" w:rsidP="002C0044">
      <w:pPr>
        <w:pStyle w:val="ListParagraph"/>
        <w:numPr>
          <w:ilvl w:val="0"/>
          <w:numId w:val="3"/>
        </w:numPr>
        <w:spacing w:after="0"/>
        <w:rPr>
          <w:rFonts w:ascii="Arial" w:hAnsi="Arial" w:cs="Arial"/>
          <w:iCs/>
        </w:rPr>
      </w:pPr>
      <w:r>
        <w:rPr>
          <w:rFonts w:ascii="Arial" w:hAnsi="Arial" w:cs="Arial"/>
          <w:iCs/>
        </w:rPr>
        <w:t>A</w:t>
      </w:r>
      <w:r w:rsidRPr="004133E0">
        <w:rPr>
          <w:rFonts w:ascii="Arial" w:hAnsi="Arial" w:cs="Arial"/>
          <w:iCs/>
        </w:rPr>
        <w:t>ble to speak English and understand the information on the consent for</w:t>
      </w:r>
      <w:r>
        <w:rPr>
          <w:rFonts w:ascii="Arial" w:hAnsi="Arial" w:cs="Arial"/>
          <w:iCs/>
        </w:rPr>
        <w:t>m (attached)</w:t>
      </w:r>
    </w:p>
    <w:p w14:paraId="7536AC00" w14:textId="77777777" w:rsidR="008C3D0F" w:rsidRPr="00E23070" w:rsidRDefault="008C3D0F" w:rsidP="005420D2">
      <w:pPr>
        <w:rPr>
          <w:rFonts w:ascii="Arial" w:hAnsi="Arial" w:cs="Arial"/>
          <w:sz w:val="16"/>
          <w:szCs w:val="16"/>
        </w:rPr>
      </w:pPr>
    </w:p>
    <w:p w14:paraId="319603BC" w14:textId="5ECCFBF2" w:rsidR="00E25FB8" w:rsidRPr="00C5739A" w:rsidRDefault="00565ACE" w:rsidP="00565ACE">
      <w:pPr>
        <w:rPr>
          <w:rFonts w:ascii="Arial" w:hAnsi="Arial" w:cs="Arial"/>
          <w:i/>
          <w:sz w:val="22"/>
          <w:szCs w:val="22"/>
          <w:lang w:val="en-CA"/>
        </w:rPr>
      </w:pPr>
      <w:r>
        <w:rPr>
          <w:rFonts w:ascii="Arial" w:hAnsi="Arial" w:cs="Arial"/>
          <w:sz w:val="22"/>
          <w:szCs w:val="22"/>
        </w:rPr>
        <w:t xml:space="preserve">The survey asks </w:t>
      </w:r>
      <w:r w:rsidR="004825CD" w:rsidRPr="00811559">
        <w:rPr>
          <w:rFonts w:ascii="Arial" w:hAnsi="Arial" w:cs="Arial"/>
          <w:sz w:val="22"/>
          <w:szCs w:val="22"/>
        </w:rPr>
        <w:t xml:space="preserve">questions about yourself and your </w:t>
      </w:r>
      <w:r w:rsidR="0014275C" w:rsidRPr="00811559">
        <w:rPr>
          <w:rFonts w:ascii="Arial" w:hAnsi="Arial" w:cs="Arial"/>
          <w:sz w:val="22"/>
          <w:szCs w:val="22"/>
        </w:rPr>
        <w:t>experiences with mental health, climate change events, and COVID-19</w:t>
      </w:r>
      <w:r w:rsidRPr="003342EE">
        <w:rPr>
          <w:rFonts w:ascii="Arial" w:hAnsi="Arial" w:cs="Arial"/>
          <w:sz w:val="22"/>
          <w:szCs w:val="22"/>
        </w:rPr>
        <w:t xml:space="preserve">. It then </w:t>
      </w:r>
      <w:r w:rsidR="0014275C" w:rsidRPr="00811559">
        <w:rPr>
          <w:rFonts w:ascii="Arial" w:hAnsi="Arial" w:cs="Arial"/>
          <w:sz w:val="22"/>
          <w:szCs w:val="22"/>
        </w:rPr>
        <w:t xml:space="preserve">provides the opportunity to upload such items as photos, drawings, stories, poems, and collages related to climate change events, COVID-19 and mental health. </w:t>
      </w:r>
      <w:hyperlink r:id="rId12" w:tgtFrame="_blank" w:history="1">
        <w:r w:rsidR="00C5739A" w:rsidRPr="00C5739A">
          <w:rPr>
            <w:rStyle w:val="Hyperlink"/>
            <w:rFonts w:ascii="Arial" w:hAnsi="Arial" w:cs="Arial"/>
            <w:i/>
            <w:sz w:val="22"/>
            <w:szCs w:val="22"/>
            <w:lang w:val="en-CA"/>
          </w:rPr>
          <w:t>https://ubc.ca1.qualtrics.com/jfe/form/SV_7O1HwR1vH8so0Id</w:t>
        </w:r>
      </w:hyperlink>
    </w:p>
    <w:p w14:paraId="36B99A6F" w14:textId="77777777" w:rsidR="00565ACE" w:rsidRPr="00811559" w:rsidRDefault="00565ACE" w:rsidP="00811559">
      <w:pPr>
        <w:rPr>
          <w:rFonts w:ascii="Arial" w:hAnsi="Arial" w:cs="Arial"/>
        </w:rPr>
      </w:pPr>
    </w:p>
    <w:p w14:paraId="0D3B5AB7" w14:textId="00AE1631" w:rsidR="0086770D" w:rsidRPr="00811559" w:rsidRDefault="0014275C" w:rsidP="00E25FB8">
      <w:pPr>
        <w:rPr>
          <w:rFonts w:ascii="Arial" w:hAnsi="Arial" w:cs="Arial"/>
          <w:sz w:val="22"/>
          <w:szCs w:val="22"/>
        </w:rPr>
      </w:pPr>
      <w:r w:rsidRPr="00811559">
        <w:rPr>
          <w:rFonts w:ascii="Arial" w:hAnsi="Arial" w:cs="Arial"/>
          <w:sz w:val="22"/>
          <w:szCs w:val="22"/>
        </w:rPr>
        <w:t>The data collected from the survey will be summarized and used to discuss the impacts on mental health of climate change events and COVID-19 and to create community actions together at a community dialogue session. The copy of the consent for</w:t>
      </w:r>
      <w:r w:rsidR="0090736E" w:rsidRPr="00811559">
        <w:rPr>
          <w:rFonts w:ascii="Arial" w:hAnsi="Arial" w:cs="Arial"/>
          <w:sz w:val="22"/>
          <w:szCs w:val="22"/>
        </w:rPr>
        <w:t xml:space="preserve"> </w:t>
      </w:r>
      <w:r w:rsidRPr="00811559">
        <w:rPr>
          <w:rFonts w:ascii="Arial" w:hAnsi="Arial" w:cs="Arial"/>
          <w:sz w:val="22"/>
          <w:szCs w:val="22"/>
        </w:rPr>
        <w:t>the survey is included as part of the survey in the link above.</w:t>
      </w:r>
    </w:p>
    <w:p w14:paraId="469E8A5E" w14:textId="77777777" w:rsidR="0086770D" w:rsidRDefault="0086770D" w:rsidP="005420D2">
      <w:pPr>
        <w:rPr>
          <w:rFonts w:ascii="Arial" w:hAnsi="Arial" w:cs="Arial"/>
          <w:sz w:val="22"/>
          <w:szCs w:val="22"/>
        </w:rPr>
      </w:pPr>
    </w:p>
    <w:p w14:paraId="0BA09580" w14:textId="6B53A84C" w:rsidR="00BF7037" w:rsidRPr="00E25FB8" w:rsidRDefault="0086770D" w:rsidP="005420D2">
      <w:pPr>
        <w:rPr>
          <w:rFonts w:ascii="Arial" w:hAnsi="Arial" w:cs="Arial"/>
          <w:iCs/>
          <w:sz w:val="22"/>
          <w:szCs w:val="22"/>
          <w:lang w:val="en-CA"/>
        </w:rPr>
      </w:pPr>
      <w:r w:rsidRPr="00E25FB8">
        <w:rPr>
          <w:rFonts w:ascii="Arial" w:hAnsi="Arial" w:cs="Arial"/>
          <w:sz w:val="22"/>
          <w:szCs w:val="22"/>
        </w:rPr>
        <w:t>Talking about mental health and wellbeing may be sensitive for some and may bring up some unpleasant past experiences. You do not have to answer any question if you do not want to. Questions will be asked about COVID-19; you may skip these questions if you wish. We will provide a list of resources for you to contact following the session if you wish.</w:t>
      </w:r>
    </w:p>
    <w:p w14:paraId="2ED87D44" w14:textId="07D68412" w:rsidR="002C0044" w:rsidRPr="00811559" w:rsidRDefault="002C0044" w:rsidP="005420D2">
      <w:pPr>
        <w:rPr>
          <w:rFonts w:ascii="Arial" w:hAnsi="Arial" w:cs="Arial"/>
          <w:iCs/>
          <w:sz w:val="22"/>
          <w:szCs w:val="22"/>
          <w:lang w:val="en-CA"/>
        </w:rPr>
      </w:pPr>
    </w:p>
    <w:p w14:paraId="0B17E470" w14:textId="1FEED394" w:rsidR="00BF7037" w:rsidRDefault="00BF7037" w:rsidP="005420D2">
      <w:pPr>
        <w:rPr>
          <w:rFonts w:ascii="Arial" w:hAnsi="Arial" w:cs="Arial"/>
          <w:sz w:val="22"/>
          <w:szCs w:val="22"/>
        </w:rPr>
      </w:pPr>
      <w:r w:rsidRPr="00E25FB8">
        <w:rPr>
          <w:rFonts w:ascii="Arial" w:hAnsi="Arial" w:cs="Arial"/>
          <w:sz w:val="22"/>
          <w:szCs w:val="22"/>
        </w:rPr>
        <w:t xml:space="preserve">If you </w:t>
      </w:r>
      <w:r w:rsidR="002C0044" w:rsidRPr="00E25FB8">
        <w:rPr>
          <w:rFonts w:ascii="Arial" w:hAnsi="Arial" w:cs="Arial"/>
          <w:sz w:val="22"/>
          <w:szCs w:val="22"/>
        </w:rPr>
        <w:t>have quest</w:t>
      </w:r>
      <w:r w:rsidR="0014275C" w:rsidRPr="0058355C">
        <w:rPr>
          <w:rFonts w:ascii="Arial" w:hAnsi="Arial" w:cs="Arial"/>
          <w:sz w:val="22"/>
          <w:szCs w:val="22"/>
        </w:rPr>
        <w:t>ions about the survey</w:t>
      </w:r>
      <w:r w:rsidR="002C0044" w:rsidRPr="0058355C">
        <w:rPr>
          <w:rFonts w:ascii="Arial" w:hAnsi="Arial" w:cs="Arial"/>
          <w:sz w:val="22"/>
          <w:szCs w:val="22"/>
        </w:rPr>
        <w:t xml:space="preserve"> or would like to receive m</w:t>
      </w:r>
      <w:r w:rsidR="001865E8" w:rsidRPr="0058355C">
        <w:rPr>
          <w:rFonts w:ascii="Arial" w:hAnsi="Arial" w:cs="Arial"/>
          <w:sz w:val="22"/>
          <w:szCs w:val="22"/>
        </w:rPr>
        <w:t>ore information, please contact</w:t>
      </w:r>
      <w:r w:rsidRPr="00E25FB8">
        <w:rPr>
          <w:rFonts w:ascii="Arial" w:hAnsi="Arial" w:cs="Arial"/>
          <w:sz w:val="22"/>
          <w:szCs w:val="22"/>
        </w:rPr>
        <w:t xml:space="preserve"> </w:t>
      </w:r>
      <w:r w:rsidR="005B6602" w:rsidRPr="00E25FB8">
        <w:rPr>
          <w:rFonts w:ascii="Arial" w:hAnsi="Arial" w:cs="Arial"/>
          <w:sz w:val="22"/>
          <w:szCs w:val="22"/>
        </w:rPr>
        <w:t xml:space="preserve">Nelly Oelke or </w:t>
      </w:r>
      <w:r w:rsidR="00F1134B" w:rsidRPr="00E25FB8">
        <w:rPr>
          <w:rFonts w:ascii="Arial" w:hAnsi="Arial" w:cs="Arial"/>
          <w:sz w:val="22"/>
          <w:szCs w:val="22"/>
        </w:rPr>
        <w:t>Reagan Zinck</w:t>
      </w:r>
      <w:r w:rsidR="005420D2">
        <w:rPr>
          <w:rFonts w:ascii="Arial" w:hAnsi="Arial" w:cs="Arial"/>
          <w:sz w:val="22"/>
          <w:szCs w:val="22"/>
        </w:rPr>
        <w:t xml:space="preserve"> (contact information is listed below).</w:t>
      </w:r>
      <w:r w:rsidRPr="002F66D7">
        <w:rPr>
          <w:rFonts w:ascii="Arial" w:hAnsi="Arial" w:cs="Arial"/>
          <w:sz w:val="22"/>
          <w:szCs w:val="22"/>
        </w:rPr>
        <w:t xml:space="preserve"> </w:t>
      </w:r>
    </w:p>
    <w:p w14:paraId="3A39C15B" w14:textId="54BB873D" w:rsidR="0014275C" w:rsidRDefault="0014275C" w:rsidP="005420D2">
      <w:pPr>
        <w:rPr>
          <w:rFonts w:ascii="Arial" w:hAnsi="Arial" w:cs="Arial"/>
          <w:sz w:val="22"/>
          <w:szCs w:val="22"/>
        </w:rPr>
      </w:pPr>
    </w:p>
    <w:p w14:paraId="39401E6E" w14:textId="37D33F8A" w:rsidR="0014275C" w:rsidRPr="002C0044" w:rsidRDefault="009072C1" w:rsidP="005420D2">
      <w:pPr>
        <w:rPr>
          <w:rFonts w:ascii="Arial" w:hAnsi="Arial" w:cs="Arial"/>
          <w:sz w:val="22"/>
          <w:szCs w:val="22"/>
        </w:rPr>
      </w:pPr>
      <w:r>
        <w:rPr>
          <w:rFonts w:ascii="Arial" w:hAnsi="Arial" w:cs="Arial"/>
          <w:sz w:val="22"/>
          <w:szCs w:val="22"/>
        </w:rPr>
        <w:t xml:space="preserve">We will follow-up with you via telephone </w:t>
      </w:r>
      <w:r w:rsidR="003342EE">
        <w:rPr>
          <w:rFonts w:ascii="Arial" w:hAnsi="Arial" w:cs="Arial"/>
          <w:sz w:val="22"/>
          <w:szCs w:val="22"/>
        </w:rPr>
        <w:t>to provide further information on this study</w:t>
      </w:r>
      <w:r>
        <w:rPr>
          <w:rFonts w:ascii="Arial" w:hAnsi="Arial" w:cs="Arial"/>
          <w:sz w:val="22"/>
          <w:szCs w:val="22"/>
        </w:rPr>
        <w:t xml:space="preserve">. </w:t>
      </w:r>
      <w:r w:rsidR="0014275C">
        <w:rPr>
          <w:rFonts w:ascii="Arial" w:hAnsi="Arial" w:cs="Arial"/>
          <w:sz w:val="22"/>
          <w:szCs w:val="22"/>
        </w:rPr>
        <w:t>We would also ask you to circulate this invitation with the survey link</w:t>
      </w:r>
      <w:r w:rsidR="0058355C">
        <w:rPr>
          <w:rFonts w:ascii="Arial" w:hAnsi="Arial" w:cs="Arial"/>
          <w:sz w:val="22"/>
          <w:szCs w:val="22"/>
        </w:rPr>
        <w:t>s</w:t>
      </w:r>
      <w:r w:rsidR="0014275C">
        <w:rPr>
          <w:rFonts w:ascii="Arial" w:hAnsi="Arial" w:cs="Arial"/>
          <w:sz w:val="22"/>
          <w:szCs w:val="22"/>
        </w:rPr>
        <w:t xml:space="preserve"> broadly to your networks in your community. </w:t>
      </w:r>
    </w:p>
    <w:p w14:paraId="47F9E771" w14:textId="486E4B38" w:rsidR="00BF7037" w:rsidRPr="002F66D7" w:rsidRDefault="00BF7037" w:rsidP="00BF7037">
      <w:pPr>
        <w:rPr>
          <w:rFonts w:ascii="Arial" w:hAnsi="Arial" w:cs="Arial"/>
          <w:sz w:val="22"/>
          <w:szCs w:val="22"/>
        </w:rPr>
      </w:pPr>
    </w:p>
    <w:p w14:paraId="4A488C65" w14:textId="37ECD834" w:rsidR="00BF7037" w:rsidRPr="002F66D7" w:rsidRDefault="00BF7037" w:rsidP="00BF7037">
      <w:pPr>
        <w:rPr>
          <w:rFonts w:ascii="Arial" w:hAnsi="Arial" w:cs="Arial"/>
          <w:sz w:val="22"/>
          <w:szCs w:val="22"/>
        </w:rPr>
      </w:pPr>
      <w:r w:rsidRPr="002F66D7">
        <w:rPr>
          <w:rFonts w:ascii="Arial" w:hAnsi="Arial" w:cs="Arial"/>
          <w:sz w:val="22"/>
          <w:szCs w:val="22"/>
        </w:rPr>
        <w:t xml:space="preserve">Regards, </w:t>
      </w:r>
    </w:p>
    <w:p w14:paraId="3F0D2A13" w14:textId="77777777" w:rsidR="00BF7037" w:rsidRPr="002F66D7" w:rsidRDefault="00BF7037" w:rsidP="00BF7037">
      <w:pPr>
        <w:rPr>
          <w:rFonts w:ascii="Arial" w:hAnsi="Arial" w:cs="Arial"/>
          <w:sz w:val="22"/>
          <w:szCs w:val="22"/>
        </w:rPr>
      </w:pPr>
    </w:p>
    <w:p w14:paraId="7713E0CF" w14:textId="77777777" w:rsidR="00BF7037" w:rsidRPr="002F66D7" w:rsidRDefault="00BF7037" w:rsidP="00BF7037">
      <w:pPr>
        <w:rPr>
          <w:rFonts w:ascii="Arial" w:hAnsi="Arial" w:cs="Arial"/>
          <w:sz w:val="22"/>
          <w:szCs w:val="22"/>
        </w:rPr>
      </w:pPr>
      <w:r w:rsidRPr="002F66D7">
        <w:rPr>
          <w:rFonts w:ascii="Arial" w:hAnsi="Arial" w:cs="Arial"/>
          <w:sz w:val="22"/>
          <w:szCs w:val="22"/>
        </w:rPr>
        <w:t>Nelly D. Oelke</w:t>
      </w:r>
    </w:p>
    <w:p w14:paraId="50A45118" w14:textId="40D71574" w:rsidR="00BF7037" w:rsidRPr="002F66D7" w:rsidRDefault="00A80731" w:rsidP="00BF7037">
      <w:pPr>
        <w:rPr>
          <w:rFonts w:ascii="Arial" w:hAnsi="Arial" w:cs="Arial"/>
          <w:sz w:val="22"/>
          <w:szCs w:val="22"/>
        </w:rPr>
      </w:pPr>
      <w:r>
        <w:rPr>
          <w:rFonts w:ascii="Arial" w:hAnsi="Arial" w:cs="Arial"/>
          <w:sz w:val="22"/>
          <w:szCs w:val="22"/>
        </w:rPr>
        <w:t>Associate</w:t>
      </w:r>
      <w:r w:rsidR="00BF7037" w:rsidRPr="002F66D7">
        <w:rPr>
          <w:rFonts w:ascii="Arial" w:hAnsi="Arial" w:cs="Arial"/>
          <w:sz w:val="22"/>
          <w:szCs w:val="22"/>
        </w:rPr>
        <w:t xml:space="preserve"> Professor, School of Nursing, University of British Columbia, Okanagan</w:t>
      </w:r>
    </w:p>
    <w:p w14:paraId="4AC7F523" w14:textId="2771A6B5" w:rsidR="00BF7037" w:rsidRDefault="00BF7037" w:rsidP="00BF7037">
      <w:pPr>
        <w:rPr>
          <w:rStyle w:val="Hyperlink"/>
          <w:rFonts w:ascii="Arial" w:hAnsi="Arial" w:cs="Arial"/>
          <w:sz w:val="22"/>
          <w:szCs w:val="22"/>
        </w:rPr>
      </w:pPr>
      <w:r w:rsidRPr="002F66D7">
        <w:rPr>
          <w:rFonts w:ascii="Arial" w:hAnsi="Arial" w:cs="Arial"/>
          <w:sz w:val="22"/>
          <w:szCs w:val="22"/>
        </w:rPr>
        <w:t xml:space="preserve">Telephone: 250-807-9880 or email: </w:t>
      </w:r>
      <w:hyperlink r:id="rId13" w:history="1">
        <w:r w:rsidRPr="002F66D7">
          <w:rPr>
            <w:rStyle w:val="Hyperlink"/>
            <w:rFonts w:ascii="Arial" w:hAnsi="Arial" w:cs="Arial"/>
            <w:sz w:val="22"/>
            <w:szCs w:val="22"/>
          </w:rPr>
          <w:t>nelly.oelke@ubc.ca</w:t>
        </w:r>
      </w:hyperlink>
    </w:p>
    <w:p w14:paraId="4E154438" w14:textId="20E709B6" w:rsidR="005B6602" w:rsidRDefault="005B6602" w:rsidP="00BF7037">
      <w:pPr>
        <w:rPr>
          <w:rStyle w:val="Hyperlink"/>
          <w:rFonts w:ascii="Arial" w:hAnsi="Arial" w:cs="Arial"/>
          <w:sz w:val="22"/>
          <w:szCs w:val="22"/>
        </w:rPr>
      </w:pPr>
    </w:p>
    <w:p w14:paraId="29B0C814" w14:textId="77777777" w:rsidR="00F1134B" w:rsidRPr="00271B73" w:rsidRDefault="00F1134B" w:rsidP="00F1134B">
      <w:pPr>
        <w:rPr>
          <w:rFonts w:ascii="Arial" w:hAnsi="Arial" w:cs="Arial"/>
          <w:iCs/>
          <w:sz w:val="22"/>
          <w:szCs w:val="22"/>
        </w:rPr>
      </w:pPr>
      <w:r w:rsidRPr="00271B73">
        <w:rPr>
          <w:rFonts w:ascii="Arial" w:hAnsi="Arial" w:cs="Arial"/>
          <w:iCs/>
          <w:sz w:val="22"/>
          <w:szCs w:val="22"/>
        </w:rPr>
        <w:t>Reagan Zinck</w:t>
      </w:r>
    </w:p>
    <w:p w14:paraId="7DF87E67" w14:textId="77777777" w:rsidR="00F1134B" w:rsidRPr="00271B73" w:rsidRDefault="00F1134B" w:rsidP="00F1134B">
      <w:pPr>
        <w:rPr>
          <w:rFonts w:ascii="Arial" w:hAnsi="Arial" w:cs="Arial"/>
          <w:iCs/>
          <w:sz w:val="22"/>
          <w:szCs w:val="22"/>
        </w:rPr>
      </w:pPr>
      <w:r w:rsidRPr="00271B73">
        <w:rPr>
          <w:rFonts w:ascii="Arial" w:hAnsi="Arial" w:cs="Arial"/>
          <w:iCs/>
          <w:sz w:val="22"/>
          <w:szCs w:val="22"/>
        </w:rPr>
        <w:t>Project Coordinator, Psychology, University of British Columbia, Okanagan</w:t>
      </w:r>
    </w:p>
    <w:p w14:paraId="6ECC86C6" w14:textId="79A873B2" w:rsidR="00F1134B" w:rsidRDefault="00F1134B" w:rsidP="00F1134B">
      <w:pPr>
        <w:rPr>
          <w:rStyle w:val="Hyperlink"/>
          <w:rFonts w:ascii="Arial" w:hAnsi="Arial" w:cs="Arial"/>
          <w:sz w:val="22"/>
          <w:szCs w:val="22"/>
        </w:rPr>
      </w:pPr>
      <w:r w:rsidRPr="00271B73">
        <w:rPr>
          <w:rFonts w:ascii="Arial" w:hAnsi="Arial" w:cs="Arial"/>
          <w:iCs/>
          <w:sz w:val="22"/>
          <w:szCs w:val="22"/>
        </w:rPr>
        <w:t>Telephone: 250-807-9948 or email: reagszed@mail.ubc.ca</w:t>
      </w:r>
      <w:r w:rsidRPr="00271B73" w:rsidDel="001B290C">
        <w:rPr>
          <w:rFonts w:ascii="Arial" w:hAnsi="Arial" w:cs="Arial"/>
          <w:iCs/>
          <w:sz w:val="22"/>
          <w:szCs w:val="22"/>
        </w:rPr>
        <w:t xml:space="preserve"> </w:t>
      </w:r>
    </w:p>
    <w:p w14:paraId="593BE9F5" w14:textId="4F7015D7" w:rsidR="00235B2D" w:rsidRPr="002F66D7" w:rsidRDefault="00235B2D" w:rsidP="00C5739A">
      <w:pPr>
        <w:rPr>
          <w:rFonts w:ascii="Arial" w:hAnsi="Arial" w:cs="Arial"/>
          <w:i/>
          <w:sz w:val="22"/>
          <w:szCs w:val="22"/>
        </w:rPr>
      </w:pPr>
    </w:p>
    <w:sectPr w:rsidR="00235B2D" w:rsidRPr="002F66D7" w:rsidSect="003F4538">
      <w:headerReference w:type="even" r:id="rId14"/>
      <w:headerReference w:type="default" r:id="rId15"/>
      <w:footerReference w:type="even" r:id="rId16"/>
      <w:footerReference w:type="default" r:id="rId17"/>
      <w:headerReference w:type="first" r:id="rId18"/>
      <w:footerReference w:type="first" r:id="rId19"/>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24080" w14:textId="77777777" w:rsidR="002D1580" w:rsidRDefault="002D1580" w:rsidP="00950D5B">
      <w:r>
        <w:separator/>
      </w:r>
    </w:p>
  </w:endnote>
  <w:endnote w:type="continuationSeparator" w:id="0">
    <w:p w14:paraId="2FA9AD4B" w14:textId="77777777" w:rsidR="002D1580" w:rsidRDefault="002D1580" w:rsidP="00950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2FF04" w14:textId="77777777" w:rsidR="003342EE" w:rsidRDefault="00334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DBC8D" w14:textId="4A82AA87" w:rsidR="0090736E" w:rsidRPr="003F4538" w:rsidRDefault="004A1A44" w:rsidP="003F4538">
    <w:pPr>
      <w:tabs>
        <w:tab w:val="center" w:pos="4320"/>
        <w:tab w:val="right" w:pos="8640"/>
      </w:tabs>
      <w:rPr>
        <w:rFonts w:ascii="Calibri" w:hAnsi="Calibri"/>
        <w:sz w:val="18"/>
        <w:szCs w:val="18"/>
      </w:rPr>
    </w:pPr>
    <w:bookmarkStart w:id="0" w:name="_Hlk50626366"/>
    <w:bookmarkStart w:id="1" w:name="_Hlk50626367"/>
    <w:bookmarkStart w:id="2" w:name="_Hlk50626371"/>
    <w:bookmarkStart w:id="3" w:name="_Hlk50626372"/>
    <w:r w:rsidRPr="004A1A44">
      <w:rPr>
        <w:rFonts w:ascii="Calibri" w:hAnsi="Calibri"/>
        <w:sz w:val="18"/>
        <w:szCs w:val="18"/>
      </w:rPr>
      <w:t>H20-02839</w:t>
    </w:r>
    <w:r w:rsidR="003342EE" w:rsidRPr="003342EE">
      <w:rPr>
        <w:rFonts w:ascii="Calibri" w:hAnsi="Calibri"/>
        <w:sz w:val="18"/>
        <w:szCs w:val="18"/>
      </w:rPr>
      <w:t xml:space="preserve">: </w:t>
    </w:r>
    <w:r w:rsidR="003342EE" w:rsidRPr="003342EE">
      <w:rPr>
        <w:rFonts w:ascii="Calibri" w:hAnsi="Calibri"/>
        <w:sz w:val="18"/>
        <w:szCs w:val="18"/>
        <w:highlight w:val="yellow"/>
      </w:rPr>
      <w:t>Email invitation for arts-based community survey</w:t>
    </w:r>
    <w:r w:rsidR="0090736E" w:rsidRPr="003342EE">
      <w:rPr>
        <w:rFonts w:ascii="Calibri" w:hAnsi="Calibri"/>
        <w:sz w:val="18"/>
        <w:szCs w:val="18"/>
        <w:highlight w:val="yellow"/>
      </w:rPr>
      <w:t xml:space="preserve"> (20</w:t>
    </w:r>
    <w:r w:rsidR="00C134DC" w:rsidRPr="003342EE">
      <w:rPr>
        <w:rFonts w:ascii="Calibri" w:hAnsi="Calibri"/>
        <w:sz w:val="18"/>
        <w:szCs w:val="18"/>
        <w:highlight w:val="yellow"/>
      </w:rPr>
      <w:t>2</w:t>
    </w:r>
    <w:r w:rsidR="003342EE" w:rsidRPr="003342EE">
      <w:rPr>
        <w:rFonts w:ascii="Calibri" w:hAnsi="Calibri"/>
        <w:sz w:val="18"/>
        <w:szCs w:val="18"/>
        <w:highlight w:val="yellow"/>
      </w:rPr>
      <w:t>1-02-17</w:t>
    </w:r>
    <w:r w:rsidR="00C134DC" w:rsidRPr="003342EE">
      <w:rPr>
        <w:rFonts w:ascii="Calibri" w:hAnsi="Calibri"/>
        <w:sz w:val="18"/>
        <w:szCs w:val="18"/>
        <w:highlight w:val="yellow"/>
      </w:rPr>
      <w:t>)</w:t>
    </w:r>
    <w:r w:rsidR="0090736E">
      <w:rPr>
        <w:rFonts w:ascii="Calibri" w:hAnsi="Calibri"/>
        <w:sz w:val="18"/>
        <w:szCs w:val="18"/>
      </w:rPr>
      <w:tab/>
      <w:t>Page 2 of 2</w:t>
    </w:r>
    <w:bookmarkEnd w:id="0"/>
    <w:bookmarkEnd w:id="1"/>
    <w:bookmarkEnd w:id="2"/>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E0ABA" w14:textId="1755A220" w:rsidR="00FE6B00" w:rsidRPr="003F4538" w:rsidRDefault="008B1E6A" w:rsidP="003F4538">
    <w:pPr>
      <w:tabs>
        <w:tab w:val="center" w:pos="4320"/>
        <w:tab w:val="right" w:pos="8640"/>
      </w:tabs>
      <w:rPr>
        <w:rFonts w:ascii="Calibri" w:hAnsi="Calibri"/>
        <w:sz w:val="18"/>
        <w:szCs w:val="18"/>
      </w:rPr>
    </w:pPr>
    <w:r w:rsidRPr="008B1E6A">
      <w:rPr>
        <w:rFonts w:ascii="Calibri" w:hAnsi="Calibri"/>
        <w:sz w:val="18"/>
        <w:szCs w:val="18"/>
      </w:rPr>
      <w:t>H20-02839</w:t>
    </w:r>
    <w:bookmarkStart w:id="4" w:name="_Hlk64462282"/>
    <w:r w:rsidRPr="008B1E6A">
      <w:rPr>
        <w:rFonts w:ascii="Calibri" w:hAnsi="Calibri"/>
        <w:sz w:val="18"/>
        <w:szCs w:val="18"/>
      </w:rPr>
      <w:t xml:space="preserve">: </w:t>
    </w:r>
    <w:r>
      <w:rPr>
        <w:rFonts w:ascii="Calibri" w:hAnsi="Calibri"/>
        <w:sz w:val="18"/>
        <w:szCs w:val="18"/>
      </w:rPr>
      <w:t xml:space="preserve">Email invitation </w:t>
    </w:r>
    <w:r w:rsidR="00FA085E">
      <w:rPr>
        <w:rFonts w:ascii="Calibri" w:hAnsi="Calibri"/>
        <w:sz w:val="18"/>
        <w:szCs w:val="18"/>
      </w:rPr>
      <w:t xml:space="preserve">for </w:t>
    </w:r>
    <w:r w:rsidR="003342EE" w:rsidRPr="00811559">
      <w:rPr>
        <w:rFonts w:ascii="Calibri" w:hAnsi="Calibri"/>
        <w:sz w:val="18"/>
        <w:szCs w:val="18"/>
      </w:rPr>
      <w:t>arts-based</w:t>
    </w:r>
    <w:r w:rsidR="003342EE">
      <w:rPr>
        <w:rFonts w:ascii="Calibri" w:hAnsi="Calibri"/>
        <w:sz w:val="18"/>
        <w:szCs w:val="18"/>
      </w:rPr>
      <w:t xml:space="preserve"> </w:t>
    </w:r>
    <w:r w:rsidR="00FA085E">
      <w:rPr>
        <w:rFonts w:ascii="Calibri" w:hAnsi="Calibri"/>
        <w:sz w:val="18"/>
        <w:szCs w:val="18"/>
      </w:rPr>
      <w:t>community survey</w:t>
    </w:r>
    <w:r>
      <w:rPr>
        <w:rFonts w:ascii="Calibri" w:hAnsi="Calibri"/>
        <w:sz w:val="18"/>
        <w:szCs w:val="18"/>
      </w:rPr>
      <w:t xml:space="preserve"> </w:t>
    </w:r>
    <w:bookmarkEnd w:id="4"/>
    <w:r w:rsidRPr="00811559">
      <w:rPr>
        <w:rFonts w:ascii="Calibri" w:hAnsi="Calibri"/>
        <w:sz w:val="18"/>
        <w:szCs w:val="18"/>
      </w:rPr>
      <w:t>(202</w:t>
    </w:r>
    <w:r w:rsidR="003342EE" w:rsidRPr="00811559">
      <w:rPr>
        <w:rFonts w:ascii="Calibri" w:hAnsi="Calibri"/>
        <w:sz w:val="18"/>
        <w:szCs w:val="18"/>
      </w:rPr>
      <w:t>1-02-</w:t>
    </w:r>
    <w:r w:rsidR="00811559">
      <w:rPr>
        <w:rFonts w:ascii="Calibri" w:hAnsi="Calibri"/>
        <w:sz w:val="18"/>
        <w:szCs w:val="18"/>
      </w:rPr>
      <w:t>28</w:t>
    </w:r>
    <w:r w:rsidRPr="00811559">
      <w:rPr>
        <w:rFonts w:ascii="Calibri" w:hAnsi="Calibri"/>
        <w:sz w:val="18"/>
        <w:szCs w:val="18"/>
      </w:rPr>
      <w:t>)</w:t>
    </w:r>
    <w:r>
      <w:rPr>
        <w:rFonts w:ascii="Calibri" w:hAnsi="Calibri"/>
        <w:sz w:val="18"/>
        <w:szCs w:val="18"/>
      </w:rPr>
      <w:tab/>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7F209" w14:textId="77777777" w:rsidR="002D1580" w:rsidRDefault="002D1580" w:rsidP="00950D5B">
      <w:r>
        <w:separator/>
      </w:r>
    </w:p>
  </w:footnote>
  <w:footnote w:type="continuationSeparator" w:id="0">
    <w:p w14:paraId="38A3FDBB" w14:textId="77777777" w:rsidR="002D1580" w:rsidRDefault="002D1580" w:rsidP="00950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B3439" w14:textId="77777777" w:rsidR="003342EE" w:rsidRDefault="00334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46367" w14:textId="77777777" w:rsidR="003342EE" w:rsidRDefault="003342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D3BA" w14:textId="0B8F0B58" w:rsidR="003F4538" w:rsidRDefault="003F4538" w:rsidP="003F4538">
    <w:pPr>
      <w:pStyle w:val="Header"/>
    </w:pPr>
  </w:p>
  <w:p w14:paraId="33EDC2E9" w14:textId="77777777" w:rsidR="00FE6B00" w:rsidRDefault="00FE6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721"/>
    <w:multiLevelType w:val="hybridMultilevel"/>
    <w:tmpl w:val="BDD40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0E218B"/>
    <w:multiLevelType w:val="hybridMultilevel"/>
    <w:tmpl w:val="07046F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5D15933"/>
    <w:multiLevelType w:val="hybridMultilevel"/>
    <w:tmpl w:val="A6A492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72807018"/>
    <w:multiLevelType w:val="hybridMultilevel"/>
    <w:tmpl w:val="44D862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1NDUysDQ3MbUwNbJQ0lEKTi0uzszPAykwqgUAznTfBSwAAAA="/>
  </w:docVars>
  <w:rsids>
    <w:rsidRoot w:val="00F20405"/>
    <w:rsid w:val="000157DD"/>
    <w:rsid w:val="00017DA4"/>
    <w:rsid w:val="000232FF"/>
    <w:rsid w:val="000310E3"/>
    <w:rsid w:val="000415A2"/>
    <w:rsid w:val="00044829"/>
    <w:rsid w:val="000709DC"/>
    <w:rsid w:val="00073D7B"/>
    <w:rsid w:val="00080022"/>
    <w:rsid w:val="0008150B"/>
    <w:rsid w:val="00081B42"/>
    <w:rsid w:val="00087560"/>
    <w:rsid w:val="000A672B"/>
    <w:rsid w:val="000B0EAF"/>
    <w:rsid w:val="000D5307"/>
    <w:rsid w:val="000F0C85"/>
    <w:rsid w:val="000F66B3"/>
    <w:rsid w:val="00111693"/>
    <w:rsid w:val="001246D9"/>
    <w:rsid w:val="001406E6"/>
    <w:rsid w:val="0014275C"/>
    <w:rsid w:val="001467C8"/>
    <w:rsid w:val="0015194E"/>
    <w:rsid w:val="0017576F"/>
    <w:rsid w:val="00181FB9"/>
    <w:rsid w:val="001865E8"/>
    <w:rsid w:val="001C24BF"/>
    <w:rsid w:val="001C29E7"/>
    <w:rsid w:val="001D3D16"/>
    <w:rsid w:val="001D6A6E"/>
    <w:rsid w:val="00231DDF"/>
    <w:rsid w:val="002320B8"/>
    <w:rsid w:val="00235B2D"/>
    <w:rsid w:val="00242621"/>
    <w:rsid w:val="00253508"/>
    <w:rsid w:val="00255681"/>
    <w:rsid w:val="0026340F"/>
    <w:rsid w:val="00266BD8"/>
    <w:rsid w:val="002710FB"/>
    <w:rsid w:val="00273385"/>
    <w:rsid w:val="00273B1C"/>
    <w:rsid w:val="0027624C"/>
    <w:rsid w:val="002A5914"/>
    <w:rsid w:val="002B2D90"/>
    <w:rsid w:val="002C0044"/>
    <w:rsid w:val="002C09FE"/>
    <w:rsid w:val="002C7EBA"/>
    <w:rsid w:val="002D1580"/>
    <w:rsid w:val="002E2C7A"/>
    <w:rsid w:val="002F66D7"/>
    <w:rsid w:val="002F7B6D"/>
    <w:rsid w:val="00330E4C"/>
    <w:rsid w:val="003342EE"/>
    <w:rsid w:val="003413DE"/>
    <w:rsid w:val="00354111"/>
    <w:rsid w:val="003565C6"/>
    <w:rsid w:val="003603EA"/>
    <w:rsid w:val="00362FA1"/>
    <w:rsid w:val="0037541B"/>
    <w:rsid w:val="00392813"/>
    <w:rsid w:val="003A5F81"/>
    <w:rsid w:val="003B24ED"/>
    <w:rsid w:val="003B7ADC"/>
    <w:rsid w:val="003E075E"/>
    <w:rsid w:val="003E1B75"/>
    <w:rsid w:val="003F16FA"/>
    <w:rsid w:val="003F4538"/>
    <w:rsid w:val="003F5702"/>
    <w:rsid w:val="0040745F"/>
    <w:rsid w:val="004076CB"/>
    <w:rsid w:val="004133E0"/>
    <w:rsid w:val="00416AE1"/>
    <w:rsid w:val="0042292F"/>
    <w:rsid w:val="00424145"/>
    <w:rsid w:val="00424DFE"/>
    <w:rsid w:val="00435D50"/>
    <w:rsid w:val="004440D0"/>
    <w:rsid w:val="00447998"/>
    <w:rsid w:val="00447BE8"/>
    <w:rsid w:val="00464F62"/>
    <w:rsid w:val="004702EC"/>
    <w:rsid w:val="004825CD"/>
    <w:rsid w:val="004855B4"/>
    <w:rsid w:val="00493FDE"/>
    <w:rsid w:val="00495D40"/>
    <w:rsid w:val="004A1A44"/>
    <w:rsid w:val="004A7FA4"/>
    <w:rsid w:val="004B21E0"/>
    <w:rsid w:val="004C0AD4"/>
    <w:rsid w:val="004C5B3A"/>
    <w:rsid w:val="004D1A7D"/>
    <w:rsid w:val="004D5A24"/>
    <w:rsid w:val="004F1F6E"/>
    <w:rsid w:val="005012B1"/>
    <w:rsid w:val="00514493"/>
    <w:rsid w:val="0054026E"/>
    <w:rsid w:val="005420D2"/>
    <w:rsid w:val="0054662F"/>
    <w:rsid w:val="00560BBB"/>
    <w:rsid w:val="00565ACE"/>
    <w:rsid w:val="0056629A"/>
    <w:rsid w:val="00567E38"/>
    <w:rsid w:val="005717E3"/>
    <w:rsid w:val="00571CC6"/>
    <w:rsid w:val="005729CD"/>
    <w:rsid w:val="0058355C"/>
    <w:rsid w:val="00594B3C"/>
    <w:rsid w:val="005B3280"/>
    <w:rsid w:val="005B6602"/>
    <w:rsid w:val="005C1551"/>
    <w:rsid w:val="005D464C"/>
    <w:rsid w:val="005E2F5A"/>
    <w:rsid w:val="005E6946"/>
    <w:rsid w:val="005F21B8"/>
    <w:rsid w:val="006075ED"/>
    <w:rsid w:val="00610969"/>
    <w:rsid w:val="00614393"/>
    <w:rsid w:val="006227AA"/>
    <w:rsid w:val="00630175"/>
    <w:rsid w:val="006308D0"/>
    <w:rsid w:val="0063231C"/>
    <w:rsid w:val="00633894"/>
    <w:rsid w:val="00656917"/>
    <w:rsid w:val="006715BE"/>
    <w:rsid w:val="006721A0"/>
    <w:rsid w:val="0068083C"/>
    <w:rsid w:val="006B7AA1"/>
    <w:rsid w:val="006C6ADF"/>
    <w:rsid w:val="006D0C4F"/>
    <w:rsid w:val="006D7CAA"/>
    <w:rsid w:val="006E7E9B"/>
    <w:rsid w:val="006F0B2E"/>
    <w:rsid w:val="00700AB3"/>
    <w:rsid w:val="00707D37"/>
    <w:rsid w:val="007112C7"/>
    <w:rsid w:val="00715961"/>
    <w:rsid w:val="00723EE4"/>
    <w:rsid w:val="0073224F"/>
    <w:rsid w:val="0073510A"/>
    <w:rsid w:val="0073642D"/>
    <w:rsid w:val="00737A60"/>
    <w:rsid w:val="0075725F"/>
    <w:rsid w:val="0077083E"/>
    <w:rsid w:val="007748F4"/>
    <w:rsid w:val="00790B43"/>
    <w:rsid w:val="007A7A13"/>
    <w:rsid w:val="007C4D81"/>
    <w:rsid w:val="007C5C38"/>
    <w:rsid w:val="007C668F"/>
    <w:rsid w:val="007C7BF8"/>
    <w:rsid w:val="007E7889"/>
    <w:rsid w:val="007F4A73"/>
    <w:rsid w:val="0080215A"/>
    <w:rsid w:val="00802F97"/>
    <w:rsid w:val="00811559"/>
    <w:rsid w:val="00820394"/>
    <w:rsid w:val="0083430F"/>
    <w:rsid w:val="00852784"/>
    <w:rsid w:val="00866C75"/>
    <w:rsid w:val="00867614"/>
    <w:rsid w:val="0086770D"/>
    <w:rsid w:val="008A3F10"/>
    <w:rsid w:val="008B0AB5"/>
    <w:rsid w:val="008B1E6A"/>
    <w:rsid w:val="008C25C0"/>
    <w:rsid w:val="008C3D0F"/>
    <w:rsid w:val="008C4D9E"/>
    <w:rsid w:val="008C528C"/>
    <w:rsid w:val="008D0EA5"/>
    <w:rsid w:val="008F1D1E"/>
    <w:rsid w:val="00901529"/>
    <w:rsid w:val="00902885"/>
    <w:rsid w:val="00903A26"/>
    <w:rsid w:val="00906A5E"/>
    <w:rsid w:val="009072C1"/>
    <w:rsid w:val="0090736E"/>
    <w:rsid w:val="00913C0A"/>
    <w:rsid w:val="00921421"/>
    <w:rsid w:val="00927857"/>
    <w:rsid w:val="009363EC"/>
    <w:rsid w:val="009450FA"/>
    <w:rsid w:val="009479C6"/>
    <w:rsid w:val="00950D5B"/>
    <w:rsid w:val="009517CB"/>
    <w:rsid w:val="00951F3E"/>
    <w:rsid w:val="00980B44"/>
    <w:rsid w:val="00987058"/>
    <w:rsid w:val="0098754D"/>
    <w:rsid w:val="009902F9"/>
    <w:rsid w:val="00997ED2"/>
    <w:rsid w:val="009A0F53"/>
    <w:rsid w:val="009B4E15"/>
    <w:rsid w:val="009C415C"/>
    <w:rsid w:val="009C4EB5"/>
    <w:rsid w:val="009D5BA8"/>
    <w:rsid w:val="009F2055"/>
    <w:rsid w:val="009F2A6D"/>
    <w:rsid w:val="00A00646"/>
    <w:rsid w:val="00A15C8F"/>
    <w:rsid w:val="00A40994"/>
    <w:rsid w:val="00A57019"/>
    <w:rsid w:val="00A65DF4"/>
    <w:rsid w:val="00A70436"/>
    <w:rsid w:val="00A74A4B"/>
    <w:rsid w:val="00A80731"/>
    <w:rsid w:val="00A8747E"/>
    <w:rsid w:val="00A93608"/>
    <w:rsid w:val="00AA122F"/>
    <w:rsid w:val="00AA4694"/>
    <w:rsid w:val="00AA5207"/>
    <w:rsid w:val="00AB48D3"/>
    <w:rsid w:val="00AB4A44"/>
    <w:rsid w:val="00AD5E56"/>
    <w:rsid w:val="00AE6617"/>
    <w:rsid w:val="00AF5B67"/>
    <w:rsid w:val="00B00D2F"/>
    <w:rsid w:val="00B01D1C"/>
    <w:rsid w:val="00B0468D"/>
    <w:rsid w:val="00B07B43"/>
    <w:rsid w:val="00B1271F"/>
    <w:rsid w:val="00B21432"/>
    <w:rsid w:val="00B30D71"/>
    <w:rsid w:val="00B404EE"/>
    <w:rsid w:val="00B44E47"/>
    <w:rsid w:val="00B63350"/>
    <w:rsid w:val="00B65454"/>
    <w:rsid w:val="00B746FE"/>
    <w:rsid w:val="00B75573"/>
    <w:rsid w:val="00B87149"/>
    <w:rsid w:val="00B960B0"/>
    <w:rsid w:val="00BC1C0F"/>
    <w:rsid w:val="00BC5F17"/>
    <w:rsid w:val="00BC6502"/>
    <w:rsid w:val="00BD7FDE"/>
    <w:rsid w:val="00BE0D5F"/>
    <w:rsid w:val="00BF6D55"/>
    <w:rsid w:val="00BF7037"/>
    <w:rsid w:val="00C0245F"/>
    <w:rsid w:val="00C04D94"/>
    <w:rsid w:val="00C10507"/>
    <w:rsid w:val="00C134DC"/>
    <w:rsid w:val="00C1449A"/>
    <w:rsid w:val="00C214E1"/>
    <w:rsid w:val="00C27080"/>
    <w:rsid w:val="00C276BF"/>
    <w:rsid w:val="00C36DDF"/>
    <w:rsid w:val="00C406BF"/>
    <w:rsid w:val="00C42239"/>
    <w:rsid w:val="00C4731F"/>
    <w:rsid w:val="00C5739A"/>
    <w:rsid w:val="00C663EA"/>
    <w:rsid w:val="00C91810"/>
    <w:rsid w:val="00C94181"/>
    <w:rsid w:val="00CA3A05"/>
    <w:rsid w:val="00CB02A2"/>
    <w:rsid w:val="00CB1E10"/>
    <w:rsid w:val="00CB564D"/>
    <w:rsid w:val="00CB751B"/>
    <w:rsid w:val="00CF25C2"/>
    <w:rsid w:val="00D00879"/>
    <w:rsid w:val="00D025FB"/>
    <w:rsid w:val="00D249C0"/>
    <w:rsid w:val="00D407BF"/>
    <w:rsid w:val="00D44A6E"/>
    <w:rsid w:val="00D52634"/>
    <w:rsid w:val="00D61F10"/>
    <w:rsid w:val="00D66590"/>
    <w:rsid w:val="00D85E8E"/>
    <w:rsid w:val="00D95E39"/>
    <w:rsid w:val="00DA0223"/>
    <w:rsid w:val="00DA60B1"/>
    <w:rsid w:val="00DB4202"/>
    <w:rsid w:val="00DB4F51"/>
    <w:rsid w:val="00DB599D"/>
    <w:rsid w:val="00DC0FD1"/>
    <w:rsid w:val="00DC45A1"/>
    <w:rsid w:val="00DE6005"/>
    <w:rsid w:val="00E2175C"/>
    <w:rsid w:val="00E25FB8"/>
    <w:rsid w:val="00E3638F"/>
    <w:rsid w:val="00E368C8"/>
    <w:rsid w:val="00E418D7"/>
    <w:rsid w:val="00E704E4"/>
    <w:rsid w:val="00E72A2B"/>
    <w:rsid w:val="00E76F8C"/>
    <w:rsid w:val="00E97502"/>
    <w:rsid w:val="00EA70D0"/>
    <w:rsid w:val="00EB2B45"/>
    <w:rsid w:val="00EC17EB"/>
    <w:rsid w:val="00EC6E87"/>
    <w:rsid w:val="00ED0964"/>
    <w:rsid w:val="00ED7EB2"/>
    <w:rsid w:val="00EE1027"/>
    <w:rsid w:val="00EE3DC3"/>
    <w:rsid w:val="00EE505B"/>
    <w:rsid w:val="00EF3C4C"/>
    <w:rsid w:val="00EF68A1"/>
    <w:rsid w:val="00F03D29"/>
    <w:rsid w:val="00F1134B"/>
    <w:rsid w:val="00F139A3"/>
    <w:rsid w:val="00F20405"/>
    <w:rsid w:val="00F32E1A"/>
    <w:rsid w:val="00F33115"/>
    <w:rsid w:val="00F34B65"/>
    <w:rsid w:val="00F417C9"/>
    <w:rsid w:val="00F42972"/>
    <w:rsid w:val="00F472A4"/>
    <w:rsid w:val="00F57B84"/>
    <w:rsid w:val="00F637A0"/>
    <w:rsid w:val="00F66619"/>
    <w:rsid w:val="00F717B9"/>
    <w:rsid w:val="00F737BD"/>
    <w:rsid w:val="00F746EF"/>
    <w:rsid w:val="00F7474B"/>
    <w:rsid w:val="00FA085E"/>
    <w:rsid w:val="00FA334A"/>
    <w:rsid w:val="00FA7950"/>
    <w:rsid w:val="00FB230B"/>
    <w:rsid w:val="00FC13BD"/>
    <w:rsid w:val="00FC2A75"/>
    <w:rsid w:val="00FD4DD6"/>
    <w:rsid w:val="00FE2CCA"/>
    <w:rsid w:val="00FE6B0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B44DF6"/>
  <w14:defaultImageDpi w14:val="330"/>
  <w15:chartTrackingRefBased/>
  <w15:docId w15:val="{D777A1F5-46C7-D446-A3C2-C0CFD2B14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405"/>
    <w:rPr>
      <w:rFonts w:ascii="Cambria" w:eastAsia="MS Mincho"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0D5B"/>
    <w:pPr>
      <w:tabs>
        <w:tab w:val="center" w:pos="4536"/>
        <w:tab w:val="right" w:pos="9072"/>
      </w:tabs>
    </w:pPr>
  </w:style>
  <w:style w:type="character" w:customStyle="1" w:styleId="HeaderChar">
    <w:name w:val="Header Char"/>
    <w:basedOn w:val="DefaultParagraphFont"/>
    <w:link w:val="Header"/>
    <w:uiPriority w:val="99"/>
    <w:rsid w:val="00950D5B"/>
    <w:rPr>
      <w:rFonts w:ascii="Cambria" w:eastAsia="MS Mincho" w:hAnsi="Cambria" w:cs="Times New Roman"/>
      <w:lang w:val="en-US"/>
    </w:rPr>
  </w:style>
  <w:style w:type="paragraph" w:styleId="Footer">
    <w:name w:val="footer"/>
    <w:basedOn w:val="Normal"/>
    <w:link w:val="FooterChar"/>
    <w:uiPriority w:val="99"/>
    <w:unhideWhenUsed/>
    <w:rsid w:val="00950D5B"/>
    <w:pPr>
      <w:tabs>
        <w:tab w:val="center" w:pos="4536"/>
        <w:tab w:val="right" w:pos="9072"/>
      </w:tabs>
    </w:pPr>
  </w:style>
  <w:style w:type="character" w:customStyle="1" w:styleId="FooterChar">
    <w:name w:val="Footer Char"/>
    <w:basedOn w:val="DefaultParagraphFont"/>
    <w:link w:val="Footer"/>
    <w:uiPriority w:val="99"/>
    <w:rsid w:val="00950D5B"/>
    <w:rPr>
      <w:rFonts w:ascii="Cambria" w:eastAsia="MS Mincho" w:hAnsi="Cambria" w:cs="Times New Roman"/>
      <w:lang w:val="en-US"/>
    </w:rPr>
  </w:style>
  <w:style w:type="character" w:styleId="CommentReference">
    <w:name w:val="annotation reference"/>
    <w:basedOn w:val="DefaultParagraphFont"/>
    <w:uiPriority w:val="99"/>
    <w:semiHidden/>
    <w:unhideWhenUsed/>
    <w:rsid w:val="006E7E9B"/>
    <w:rPr>
      <w:sz w:val="16"/>
      <w:szCs w:val="16"/>
    </w:rPr>
  </w:style>
  <w:style w:type="paragraph" w:styleId="CommentText">
    <w:name w:val="annotation text"/>
    <w:basedOn w:val="Normal"/>
    <w:link w:val="CommentTextChar"/>
    <w:uiPriority w:val="99"/>
    <w:semiHidden/>
    <w:unhideWhenUsed/>
    <w:rsid w:val="006E7E9B"/>
    <w:rPr>
      <w:sz w:val="20"/>
      <w:szCs w:val="20"/>
    </w:rPr>
  </w:style>
  <w:style w:type="character" w:customStyle="1" w:styleId="CommentTextChar">
    <w:name w:val="Comment Text Char"/>
    <w:basedOn w:val="DefaultParagraphFont"/>
    <w:link w:val="CommentText"/>
    <w:uiPriority w:val="99"/>
    <w:semiHidden/>
    <w:rsid w:val="006E7E9B"/>
    <w:rPr>
      <w:rFonts w:ascii="Cambria" w:eastAsia="MS Mincho"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E7E9B"/>
    <w:rPr>
      <w:b/>
      <w:bCs/>
    </w:rPr>
  </w:style>
  <w:style w:type="character" w:customStyle="1" w:styleId="CommentSubjectChar">
    <w:name w:val="Comment Subject Char"/>
    <w:basedOn w:val="CommentTextChar"/>
    <w:link w:val="CommentSubject"/>
    <w:uiPriority w:val="99"/>
    <w:semiHidden/>
    <w:rsid w:val="006E7E9B"/>
    <w:rPr>
      <w:rFonts w:ascii="Cambria" w:eastAsia="MS Mincho" w:hAnsi="Cambria" w:cs="Times New Roman"/>
      <w:b/>
      <w:bCs/>
      <w:sz w:val="20"/>
      <w:szCs w:val="20"/>
      <w:lang w:val="en-US"/>
    </w:rPr>
  </w:style>
  <w:style w:type="paragraph" w:styleId="BalloonText">
    <w:name w:val="Balloon Text"/>
    <w:basedOn w:val="Normal"/>
    <w:link w:val="BalloonTextChar"/>
    <w:uiPriority w:val="99"/>
    <w:semiHidden/>
    <w:unhideWhenUsed/>
    <w:rsid w:val="006E7E9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E7E9B"/>
    <w:rPr>
      <w:rFonts w:ascii="Times New Roman" w:eastAsia="MS Mincho" w:hAnsi="Times New Roman" w:cs="Times New Roman"/>
      <w:sz w:val="18"/>
      <w:szCs w:val="18"/>
      <w:lang w:val="en-US"/>
    </w:rPr>
  </w:style>
  <w:style w:type="paragraph" w:styleId="ListParagraph">
    <w:name w:val="List Paragraph"/>
    <w:basedOn w:val="Normal"/>
    <w:uiPriority w:val="34"/>
    <w:qFormat/>
    <w:rsid w:val="008D0EA5"/>
    <w:pPr>
      <w:spacing w:after="160" w:line="259" w:lineRule="auto"/>
      <w:ind w:left="720"/>
      <w:contextualSpacing/>
    </w:pPr>
    <w:rPr>
      <w:rFonts w:asciiTheme="minorHAnsi" w:eastAsiaTheme="minorHAnsi" w:hAnsiTheme="minorHAnsi" w:cstheme="minorBidi"/>
      <w:sz w:val="22"/>
      <w:szCs w:val="22"/>
      <w:lang w:val="en-CA"/>
    </w:rPr>
  </w:style>
  <w:style w:type="character" w:styleId="Hyperlink">
    <w:name w:val="Hyperlink"/>
    <w:basedOn w:val="DefaultParagraphFont"/>
    <w:uiPriority w:val="99"/>
    <w:unhideWhenUsed/>
    <w:rsid w:val="00BF7037"/>
    <w:rPr>
      <w:color w:val="0563C1" w:themeColor="hyperlink"/>
      <w:u w:val="single"/>
    </w:rPr>
  </w:style>
  <w:style w:type="paragraph" w:customStyle="1" w:styleId="FootnoteText1">
    <w:name w:val="Footnote Text1"/>
    <w:basedOn w:val="Normal"/>
    <w:next w:val="FootnoteText"/>
    <w:link w:val="FootnoteTextChar"/>
    <w:uiPriority w:val="99"/>
    <w:semiHidden/>
    <w:unhideWhenUsed/>
    <w:rsid w:val="008C3D0F"/>
    <w:rPr>
      <w:rFonts w:asciiTheme="minorHAnsi" w:eastAsiaTheme="minorHAnsi" w:hAnsiTheme="minorHAnsi" w:cstheme="minorBidi"/>
      <w:sz w:val="20"/>
      <w:szCs w:val="20"/>
      <w:lang w:val="nl-NL"/>
    </w:rPr>
  </w:style>
  <w:style w:type="character" w:customStyle="1" w:styleId="FootnoteTextChar">
    <w:name w:val="Footnote Text Char"/>
    <w:basedOn w:val="DefaultParagraphFont"/>
    <w:link w:val="FootnoteText1"/>
    <w:uiPriority w:val="99"/>
    <w:semiHidden/>
    <w:rsid w:val="008C3D0F"/>
    <w:rPr>
      <w:sz w:val="20"/>
      <w:szCs w:val="20"/>
    </w:rPr>
  </w:style>
  <w:style w:type="character" w:styleId="FootnoteReference">
    <w:name w:val="footnote reference"/>
    <w:basedOn w:val="DefaultParagraphFont"/>
    <w:uiPriority w:val="99"/>
    <w:semiHidden/>
    <w:unhideWhenUsed/>
    <w:rsid w:val="008C3D0F"/>
    <w:rPr>
      <w:vertAlign w:val="superscript"/>
    </w:rPr>
  </w:style>
  <w:style w:type="paragraph" w:styleId="FootnoteText">
    <w:name w:val="footnote text"/>
    <w:basedOn w:val="Normal"/>
    <w:link w:val="FootnoteTextChar1"/>
    <w:uiPriority w:val="99"/>
    <w:semiHidden/>
    <w:unhideWhenUsed/>
    <w:rsid w:val="008C3D0F"/>
    <w:rPr>
      <w:sz w:val="20"/>
      <w:szCs w:val="20"/>
    </w:rPr>
  </w:style>
  <w:style w:type="character" w:customStyle="1" w:styleId="FootnoteTextChar1">
    <w:name w:val="Footnote Text Char1"/>
    <w:basedOn w:val="DefaultParagraphFont"/>
    <w:link w:val="FootnoteText"/>
    <w:uiPriority w:val="99"/>
    <w:semiHidden/>
    <w:rsid w:val="008C3D0F"/>
    <w:rPr>
      <w:rFonts w:ascii="Cambria" w:eastAsia="MS Mincho" w:hAnsi="Cambria" w:cs="Times New Roman"/>
      <w:sz w:val="20"/>
      <w:szCs w:val="20"/>
      <w:lang w:val="en-US"/>
    </w:rPr>
  </w:style>
  <w:style w:type="character" w:styleId="UnresolvedMention">
    <w:name w:val="Unresolved Mention"/>
    <w:basedOn w:val="DefaultParagraphFont"/>
    <w:uiPriority w:val="99"/>
    <w:semiHidden/>
    <w:unhideWhenUsed/>
    <w:rsid w:val="00C5739A"/>
    <w:rPr>
      <w:color w:val="605E5C"/>
      <w:shd w:val="clear" w:color="auto" w:fill="E1DFDD"/>
    </w:rPr>
  </w:style>
  <w:style w:type="paragraph" w:customStyle="1" w:styleId="paragraph">
    <w:name w:val="paragraph"/>
    <w:basedOn w:val="Normal"/>
    <w:rsid w:val="00C5739A"/>
    <w:pPr>
      <w:spacing w:before="100" w:beforeAutospacing="1" w:after="100" w:afterAutospacing="1"/>
    </w:pPr>
    <w:rPr>
      <w:rFonts w:ascii="Times New Roman" w:eastAsia="Times New Roman" w:hAnsi="Times New Roman"/>
      <w:lang w:val="en-CA"/>
    </w:rPr>
  </w:style>
  <w:style w:type="character" w:customStyle="1" w:styleId="normaltextrun">
    <w:name w:val="normaltextrun"/>
    <w:basedOn w:val="DefaultParagraphFont"/>
    <w:rsid w:val="00C5739A"/>
  </w:style>
  <w:style w:type="character" w:customStyle="1" w:styleId="eop">
    <w:name w:val="eop"/>
    <w:basedOn w:val="DefaultParagraphFont"/>
    <w:rsid w:val="00C573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538091">
      <w:bodyDiv w:val="1"/>
      <w:marLeft w:val="0"/>
      <w:marRight w:val="0"/>
      <w:marTop w:val="0"/>
      <w:marBottom w:val="0"/>
      <w:divBdr>
        <w:top w:val="none" w:sz="0" w:space="0" w:color="auto"/>
        <w:left w:val="none" w:sz="0" w:space="0" w:color="auto"/>
        <w:bottom w:val="none" w:sz="0" w:space="0" w:color="auto"/>
        <w:right w:val="none" w:sz="0" w:space="0" w:color="auto"/>
      </w:divBdr>
    </w:div>
    <w:div w:id="187184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nelly.oelke@ubc.ca"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ubc.ca1.qualtrics.com/jfe/form/SV_7O1HwR1vH8so0Id"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90</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ot, Maxime (Stud. FHML)</dc:creator>
  <cp:keywords/>
  <dc:description/>
  <cp:lastModifiedBy>reagszed@student.ubc.ca</cp:lastModifiedBy>
  <cp:revision>2</cp:revision>
  <dcterms:created xsi:type="dcterms:W3CDTF">2021-05-05T19:23:00Z</dcterms:created>
  <dcterms:modified xsi:type="dcterms:W3CDTF">2021-05-05T19:23:00Z</dcterms:modified>
</cp:coreProperties>
</file>